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E36D5" w14:textId="73DCA158" w:rsidR="00A30783" w:rsidRPr="00AD262B" w:rsidRDefault="638642EF" w:rsidP="00162596">
      <w:pPr>
        <w:pStyle w:val="Default"/>
        <w:rPr>
          <w:rFonts w:ascii="Calibri" w:hAnsi="Calibri"/>
          <w:sz w:val="22"/>
          <w:szCs w:val="22"/>
        </w:rPr>
      </w:pPr>
      <w:r w:rsidRPr="3C01ADF9">
        <w:rPr>
          <w:rFonts w:ascii="Calibri" w:hAnsi="Calibri"/>
          <w:b/>
          <w:bCs/>
        </w:rPr>
        <w:t xml:space="preserve">  </w:t>
      </w:r>
    </w:p>
    <w:p w14:paraId="18BC6A2C" w14:textId="77777777" w:rsidR="00A30783" w:rsidRDefault="00A30783" w:rsidP="00162596">
      <w:pPr>
        <w:pStyle w:val="Default"/>
        <w:rPr>
          <w:rFonts w:ascii="Calibri" w:hAnsi="Calibri"/>
          <w:b/>
          <w:bCs/>
        </w:rPr>
      </w:pPr>
    </w:p>
    <w:p w14:paraId="4E935AB9" w14:textId="70E410CB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00540DDA" w14:textId="0219CC54" w:rsidR="00A30783" w:rsidRPr="00FA3322" w:rsidRDefault="008F488D" w:rsidP="004623B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72518E35" w14:textId="6097BBAA" w:rsidR="00A30783" w:rsidRPr="00782809" w:rsidRDefault="00A30783" w:rsidP="00782809">
      <w:pPr>
        <w:pStyle w:val="BodyText"/>
        <w:jc w:val="center"/>
        <w:rPr>
          <w:rFonts w:ascii="Calibri" w:hAnsi="Calibri"/>
          <w:b/>
          <w:bCs/>
          <w:sz w:val="32"/>
          <w:szCs w:val="32"/>
        </w:rPr>
      </w:pPr>
    </w:p>
    <w:p w14:paraId="2D8D9800" w14:textId="4AF9CE0E" w:rsidR="00F40CCB" w:rsidRPr="00782809" w:rsidRDefault="00FC2AF8" w:rsidP="00030056">
      <w:pPr>
        <w:pStyle w:val="Title"/>
        <w:jc w:val="left"/>
        <w:rPr>
          <w:rFonts w:ascii="Calibri" w:hAnsi="Calibri"/>
          <w:sz w:val="32"/>
          <w:szCs w:val="3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         </w:t>
      </w:r>
      <w:r w:rsidR="00782809" w:rsidRPr="00782809">
        <w:rPr>
          <w:rFonts w:ascii="Calibri" w:hAnsi="Calibri"/>
          <w:bCs/>
          <w:sz w:val="32"/>
          <w:szCs w:val="32"/>
        </w:rPr>
        <w:t>Post</w:t>
      </w:r>
      <w:r w:rsidR="00782809">
        <w:rPr>
          <w:rFonts w:ascii="Calibri" w:hAnsi="Calibri"/>
          <w:bCs/>
          <w:sz w:val="32"/>
          <w:szCs w:val="32"/>
        </w:rPr>
        <w:t>-</w:t>
      </w:r>
      <w:r w:rsidR="00782809" w:rsidRPr="00782809">
        <w:rPr>
          <w:rFonts w:ascii="Calibri" w:hAnsi="Calibri"/>
          <w:bCs/>
          <w:sz w:val="32"/>
          <w:szCs w:val="32"/>
        </w:rPr>
        <w:t>Secondary Options Packet</w:t>
      </w:r>
    </w:p>
    <w:p w14:paraId="3332C857" w14:textId="77777777" w:rsidR="00F40CCB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1C687871" w14:textId="062D5481" w:rsidR="00AE4BB3" w:rsidRPr="00C00B34" w:rsidRDefault="5F41290C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School </w:t>
      </w:r>
      <w:r w:rsidR="0097142D" w:rsidRPr="00C00B34">
        <w:rPr>
          <w:rFonts w:ascii="Times New Roman" w:hAnsi="Times New Roman"/>
          <w:sz w:val="22"/>
          <w:szCs w:val="22"/>
        </w:rPr>
        <w:t xml:space="preserve">Counseling </w:t>
      </w:r>
      <w:r w:rsidR="00AE4BB3" w:rsidRPr="00C00B34">
        <w:rPr>
          <w:rFonts w:ascii="Times New Roman" w:hAnsi="Times New Roman"/>
          <w:sz w:val="22"/>
          <w:szCs w:val="22"/>
        </w:rPr>
        <w:t>Office</w:t>
      </w:r>
    </w:p>
    <w:p w14:paraId="5D64F919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7DB35515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08E81899" w14:textId="0F73100F" w:rsidR="00AE4BB3" w:rsidRPr="00C00B34" w:rsidRDefault="005950C8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797AB84B">
        <w:rPr>
          <w:rFonts w:ascii="Times New Roman" w:hAnsi="Times New Roman"/>
          <w:sz w:val="22"/>
          <w:szCs w:val="22"/>
        </w:rPr>
        <w:t xml:space="preserve">CEEB </w:t>
      </w:r>
      <w:r w:rsidR="00AE4BB3" w:rsidRPr="797AB84B">
        <w:rPr>
          <w:rFonts w:ascii="Times New Roman" w:hAnsi="Times New Roman"/>
          <w:sz w:val="22"/>
          <w:szCs w:val="22"/>
        </w:rPr>
        <w:t>School Code: 111987</w:t>
      </w:r>
    </w:p>
    <w:p w14:paraId="2330D9D7" w14:textId="77777777" w:rsidR="00F40CCB" w:rsidRPr="004139C9" w:rsidRDefault="004139C9" w:rsidP="60670411">
      <w:pPr>
        <w:pStyle w:val="Heading6"/>
        <w:rPr>
          <w:sz w:val="24"/>
          <w:szCs w:val="24"/>
          <w:u w:val="single"/>
        </w:rPr>
      </w:pPr>
      <w:r w:rsidRPr="60670411">
        <w:rPr>
          <w:sz w:val="24"/>
          <w:szCs w:val="24"/>
          <w:u w:val="single"/>
        </w:rPr>
        <w:t>S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840AA8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</w:tbl>
    <w:p w14:paraId="1F3B1409" w14:textId="77777777" w:rsidR="00F40CCB" w:rsidRPr="00F83A19" w:rsidRDefault="00F40CCB" w:rsidP="00030056">
      <w:pPr>
        <w:pStyle w:val="BodyText"/>
        <w:jc w:val="center"/>
        <w:rPr>
          <w:rFonts w:ascii="Calibri" w:hAnsi="Calibri"/>
          <w:b/>
        </w:rPr>
      </w:pPr>
    </w:p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10E8B3D8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815444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0E8B3D8">
              <w:rPr>
                <w:rFonts w:ascii="Calibri" w:hAnsi="Calibri"/>
                <w:b/>
                <w:bCs/>
              </w:rPr>
              <w:t>Responsibilities (if applies)</w:t>
            </w:r>
          </w:p>
        </w:tc>
      </w:tr>
      <w:tr w:rsidR="00B57AC2" w:rsidRPr="00F83A19" w14:paraId="0A4F7224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840AA8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27B7D33" w14:textId="77777777" w:rsidR="001F5526" w:rsidRDefault="001F5526" w:rsidP="1ACC993C">
      <w:pPr>
        <w:pStyle w:val="Heading6"/>
        <w:rPr>
          <w:rFonts w:ascii="Calibri" w:hAnsi="Calibri"/>
          <w:i/>
          <w:iCs/>
          <w:u w:val="single"/>
        </w:rPr>
      </w:pPr>
    </w:p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proofErr w:type="gramStart"/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proofErr w:type="gramEnd"/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77EEA7B8" w:rsidR="005860A1" w:rsidRPr="005860A1" w:rsidRDefault="005860A1" w:rsidP="005860A1">
      <w:pPr>
        <w:pStyle w:val="Heading7"/>
        <w:rPr>
          <w:rFonts w:ascii="Calibri" w:hAnsi="Calibri"/>
          <w:b/>
          <w:i/>
          <w:sz w:val="22"/>
          <w:szCs w:val="20"/>
        </w:rPr>
      </w:pPr>
      <w:r>
        <w:rPr>
          <w:rFonts w:ascii="Calibri" w:hAnsi="Calibri"/>
          <w:b/>
          <w:i/>
          <w:sz w:val="22"/>
          <w:szCs w:val="20"/>
        </w:rPr>
        <w:t xml:space="preserve">REMEMBER – We are looking for information that will make you interesting, unique, and a standout in a letter of recommendation. The more detailed the information you provide to the below questions, the more we </w:t>
      </w:r>
      <w:proofErr w:type="gramStart"/>
      <w:r>
        <w:rPr>
          <w:rFonts w:ascii="Calibri" w:hAnsi="Calibri"/>
          <w:b/>
          <w:i/>
          <w:sz w:val="22"/>
          <w:szCs w:val="20"/>
        </w:rPr>
        <w:t>have to</w:t>
      </w:r>
      <w:proofErr w:type="gramEnd"/>
      <w:r>
        <w:rPr>
          <w:rFonts w:ascii="Calibri" w:hAnsi="Calibri"/>
          <w:b/>
          <w:i/>
          <w:sz w:val="22"/>
          <w:szCs w:val="20"/>
        </w:rPr>
        <w:t xml:space="preserve"> write about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3CA6AA84" w14:textId="77777777" w:rsidR="00B657AF" w:rsidRPr="00B657AF" w:rsidRDefault="44077BE9" w:rsidP="00B657AF">
      <w:pPr>
        <w:pStyle w:val="BodyTex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60670411">
        <w:rPr>
          <w:rFonts w:ascii="Calibri" w:hAnsi="Calibri"/>
          <w:color w:val="262626" w:themeColor="text1" w:themeTint="D9"/>
          <w:sz w:val="22"/>
          <w:szCs w:val="22"/>
        </w:rPr>
        <w:t xml:space="preserve">Name three </w:t>
      </w:r>
      <w:r w:rsidR="00EF2730" w:rsidRPr="00C00B34">
        <w:rPr>
          <w:rFonts w:ascii="Calibri" w:hAnsi="Calibri"/>
          <w:sz w:val="22"/>
          <w:szCs w:val="22"/>
        </w:rPr>
        <w:t xml:space="preserve">distinctive qualities </w:t>
      </w:r>
      <w:r w:rsidRPr="60670411">
        <w:rPr>
          <w:rFonts w:ascii="Calibri" w:hAnsi="Calibri"/>
          <w:color w:val="262626" w:themeColor="text1" w:themeTint="D9"/>
          <w:sz w:val="22"/>
          <w:szCs w:val="22"/>
        </w:rPr>
        <w:t>about you that a college admissions representative should know about, above and b</w:t>
      </w:r>
      <w:r w:rsidR="009044F4">
        <w:rPr>
          <w:rFonts w:ascii="Calibri" w:hAnsi="Calibri"/>
          <w:color w:val="262626" w:themeColor="text1" w:themeTint="D9"/>
          <w:sz w:val="22"/>
          <w:szCs w:val="22"/>
        </w:rPr>
        <w:t>eyond</w:t>
      </w:r>
      <w:r w:rsidR="00CD2694">
        <w:rPr>
          <w:rFonts w:ascii="Calibri" w:hAnsi="Calibri"/>
          <w:sz w:val="22"/>
          <w:szCs w:val="22"/>
        </w:rPr>
        <w:br/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your GPA</w:t>
      </w:r>
      <w:r w:rsidR="00CD2694">
        <w:rPr>
          <w:rFonts w:ascii="Calibri" w:hAnsi="Calibri"/>
          <w:color w:val="00B050"/>
          <w:sz w:val="22"/>
          <w:szCs w:val="22"/>
        </w:rPr>
        <w:t xml:space="preserve"> </w:t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and test scores. Please give specific examples/stories of each.</w:t>
      </w:r>
      <w:r w:rsidR="00234C4E" w:rsidRPr="00CD269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</w:p>
    <w:p w14:paraId="1BEF628C" w14:textId="20D4DF52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184818A7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6BEF02FA" w:rsidR="006A18F2" w:rsidRP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Pr="00C00B3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5E698BA7" w14:textId="6BEBABB0" w:rsidR="00E31F76" w:rsidRDefault="27F829CC" w:rsidP="27F829CC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27F829CC">
        <w:rPr>
          <w:rFonts w:ascii="Calibri" w:hAnsi="Calibri"/>
          <w:sz w:val="22"/>
          <w:szCs w:val="22"/>
        </w:rPr>
        <w:t xml:space="preserve">How would your best friend describe you? (Please do not give your packet to your friend. Write a summary of what they tell you.) </w:t>
      </w:r>
      <w:sdt>
        <w:sdtPr>
          <w:rPr>
            <w:rFonts w:ascii="Times New Roman" w:hAnsi="Times New Roman"/>
            <w:b/>
          </w:rPr>
          <w:id w:val="725422058"/>
          <w:placeholder>
            <w:docPart w:val="A0E6AE650E864669A6B4DA2B49E0594F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35CE179B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Pr="006A18F2">
        <w:rPr>
          <w:rFonts w:ascii="Calibri" w:hAnsi="Calibri"/>
          <w:sz w:val="22"/>
          <w:szCs w:val="22"/>
        </w:rPr>
        <w:t>escribe how you have grown as a student? Give specific examples</w:t>
      </w:r>
      <w:r>
        <w:rPr>
          <w:rFonts w:ascii="Calibri" w:hAnsi="Calibri"/>
          <w:sz w:val="22"/>
          <w:szCs w:val="22"/>
        </w:rPr>
        <w:t xml:space="preserve"> of academic growth and intellectual growth.</w:t>
      </w:r>
    </w:p>
    <w:p w14:paraId="3E6C70CC" w14:textId="77777777" w:rsidR="00B657AF" w:rsidRDefault="00B657AF" w:rsidP="00B657AF">
      <w:pPr>
        <w:pStyle w:val="ListParagraph"/>
        <w:rPr>
          <w:rFonts w:ascii="Calibri" w:hAnsi="Calibri"/>
          <w:sz w:val="22"/>
          <w:szCs w:val="22"/>
        </w:rPr>
      </w:pPr>
    </w:p>
    <w:p w14:paraId="0782CB28" w14:textId="35C2061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Academic growth Example/Story</w:t>
      </w:r>
      <w:r w:rsidR="00B657AF" w:rsidRPr="00B657AF">
        <w:rPr>
          <w:rFonts w:ascii="Calibri" w:hAnsi="Calibri"/>
          <w:sz w:val="22"/>
          <w:szCs w:val="22"/>
        </w:rPr>
        <w:t>:</w:t>
      </w:r>
      <w:r w:rsidR="00B657AF">
        <w:rPr>
          <w:rFonts w:ascii="Calibri" w:hAnsi="Calibri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025825606"/>
          <w:placeholder>
            <w:docPart w:val="98421A0A346242CD976558AB5B90505A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C955216" w14:textId="18031CF3" w:rsidR="005860A1" w:rsidRP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ntellectual growth Example/Story</w:t>
      </w:r>
      <w:r w:rsidR="00B657AF">
        <w:rPr>
          <w:rFonts w:ascii="Calibri" w:hAnsi="Calibri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253937889"/>
          <w:placeholder>
            <w:docPart w:val="57F8746022FB4D36893B971B45F6B0D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27AC9516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="00A937FF" w:rsidRPr="006A18F2">
        <w:rPr>
          <w:rFonts w:ascii="Calibri" w:hAnsi="Calibri"/>
          <w:sz w:val="22"/>
          <w:szCs w:val="22"/>
        </w:rPr>
        <w:t>escribe</w:t>
      </w:r>
      <w:r w:rsidR="00DB4A27" w:rsidRPr="006A18F2">
        <w:rPr>
          <w:rFonts w:ascii="Calibri" w:hAnsi="Calibri"/>
          <w:sz w:val="22"/>
          <w:szCs w:val="22"/>
        </w:rPr>
        <w:t xml:space="preserve"> areas</w:t>
      </w:r>
      <w:r w:rsidR="00A937FF" w:rsidRPr="006A18F2">
        <w:rPr>
          <w:rFonts w:ascii="Calibri" w:hAnsi="Calibri"/>
          <w:sz w:val="22"/>
          <w:szCs w:val="22"/>
        </w:rPr>
        <w:t xml:space="preserve"> </w:t>
      </w:r>
      <w:r w:rsidR="00DB4A27" w:rsidRPr="006A18F2">
        <w:rPr>
          <w:rFonts w:ascii="Calibri" w:hAnsi="Calibri"/>
          <w:sz w:val="22"/>
          <w:szCs w:val="22"/>
        </w:rPr>
        <w:t>where you have made a difference</w:t>
      </w:r>
      <w:r w:rsidR="00E112D3" w:rsidRPr="006A18F2">
        <w:rPr>
          <w:rFonts w:ascii="Calibri" w:hAnsi="Calibri"/>
          <w:sz w:val="22"/>
          <w:szCs w:val="22"/>
        </w:rPr>
        <w:t xml:space="preserve">/impact. </w:t>
      </w:r>
      <w:r w:rsidR="00DB4A27" w:rsidRPr="006A18F2">
        <w:rPr>
          <w:rFonts w:ascii="Calibri" w:hAnsi="Calibri"/>
          <w:sz w:val="22"/>
          <w:szCs w:val="22"/>
        </w:rPr>
        <w:t>Give specific examples</w:t>
      </w:r>
      <w:r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</w:p>
    <w:p w14:paraId="0BDC7BB6" w14:textId="3C89386F" w:rsid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7746C001" w:rsidR="00607668" w:rsidRP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lastRenderedPageBreak/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77777777" w:rsidR="00B657AF" w:rsidRDefault="00CF08E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Pr="00607668">
        <w:rPr>
          <w:rFonts w:ascii="Calibri" w:hAnsi="Calibri"/>
          <w:color w:val="262626"/>
          <w:sz w:val="22"/>
        </w:rPr>
        <w:t xml:space="preserve"> your academic performance? </w:t>
      </w:r>
      <w:r w:rsidR="005860A1" w:rsidRPr="00607668">
        <w:rPr>
          <w:rFonts w:ascii="Calibri" w:hAnsi="Calibri"/>
          <w:color w:val="262626"/>
          <w:sz w:val="22"/>
        </w:rPr>
        <w:t xml:space="preserve"> </w:t>
      </w:r>
    </w:p>
    <w:p w14:paraId="50E02F23" w14:textId="7777777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607A91A9" w:rsidR="002628C6" w:rsidRDefault="005860A1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6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Pr="00C00B34" w:rsidRDefault="00F82244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70EDE76" w:rsidR="00637ED0" w:rsidRDefault="00591D10" w:rsidP="00591D10">
      <w:pPr>
        <w:pStyle w:val="BodyText"/>
        <w:tabs>
          <w:tab w:val="left" w:pos="260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Pr="00034E68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D6CB010" w14:textId="13ECCE82" w:rsidR="000F522F" w:rsidRDefault="000F522F" w:rsidP="000F522F">
      <w:pPr>
        <w:pStyle w:val="Default"/>
        <w:rPr>
          <w:rFonts w:ascii="Calibri" w:hAnsi="Calibri"/>
          <w:sz w:val="22"/>
          <w:szCs w:val="22"/>
        </w:rPr>
      </w:pPr>
    </w:p>
    <w:p w14:paraId="4B23D4FE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2D053CC6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413361BA" w14:textId="77777777" w:rsidR="00030056" w:rsidRPr="00AD262B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6DAB1EB7" w14:textId="77777777" w:rsidR="000F522F" w:rsidRDefault="000F522F" w:rsidP="000F522F">
      <w:pPr>
        <w:pStyle w:val="Default"/>
        <w:rPr>
          <w:rFonts w:ascii="Calibri" w:hAnsi="Calibri"/>
          <w:b/>
          <w:bCs/>
        </w:rPr>
      </w:pPr>
    </w:p>
    <w:p w14:paraId="6905D409" w14:textId="7E0441B8" w:rsidR="000F522F" w:rsidRPr="006A7E99" w:rsidRDefault="001B3F6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lastRenderedPageBreak/>
        <w:t xml:space="preserve">For all </w:t>
      </w:r>
      <w:r w:rsidRPr="00D460CA">
        <w:rPr>
          <w:rFonts w:ascii="Calibri" w:hAnsi="Calibri"/>
          <w:b/>
          <w:bCs/>
          <w:sz w:val="24"/>
          <w:szCs w:val="24"/>
          <w:u w:val="single"/>
        </w:rPr>
        <w:t>COLLEGE BOUND</w:t>
      </w:r>
      <w:r>
        <w:rPr>
          <w:rFonts w:ascii="Calibri" w:hAnsi="Calibri"/>
          <w:b/>
          <w:bCs/>
          <w:sz w:val="24"/>
          <w:szCs w:val="24"/>
        </w:rPr>
        <w:t xml:space="preserve"> students – complete this page</w:t>
      </w:r>
    </w:p>
    <w:p w14:paraId="1FA445A6" w14:textId="77777777" w:rsidR="000F522F" w:rsidRDefault="000F522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7C10A5C0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>COLLEGES TO WHICH YOU ARE APPLYING</w:t>
      </w:r>
    </w:p>
    <w:p w14:paraId="25B3BCA6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 of your ability now.</w:t>
      </w:r>
    </w:p>
    <w:p w14:paraId="7B58F68E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s you make changes, provide your School Counselor with an updated page.</w:t>
      </w:r>
    </w:p>
    <w:p w14:paraId="1EF7A604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>
        <w:rPr>
          <w:rFonts w:ascii="Times New Roman" w:hAnsi="Times New Roman"/>
          <w:b/>
          <w:bCs/>
        </w:rPr>
        <w:t>, also complete a Teacher Form for each request- page 5</w:t>
      </w:r>
    </w:p>
    <w:p w14:paraId="1DA8A7D2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0F522F" w:rsidRPr="002214CB" w14:paraId="5DC85627" w14:textId="77777777" w:rsidTr="0028093C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D7E3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6E790CE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Add schools in Naviance under</w:t>
            </w:r>
          </w:p>
          <w:p w14:paraId="34F21520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4078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4B31F41" w14:textId="77777777" w:rsidR="000F522F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66C2A40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C83B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5695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35D6ACA9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07AA8D8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3A452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7C3AD70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Pr="002214CB">
              <w:rPr>
                <w:rFonts w:ascii="Calibri" w:hAnsi="Calibri"/>
                <w:b/>
              </w:rPr>
              <w:t>/Common App/</w:t>
            </w:r>
          </w:p>
          <w:p w14:paraId="58E17EB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0F522F" w:rsidRPr="002214CB" w14:paraId="7D35961C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716622444"/>
              <w:placeholder>
                <w:docPart w:val="14F109665F554C04A161347AB62BF61B"/>
              </w:placeholder>
              <w:showingPlcHdr/>
              <w:text/>
            </w:sdtPr>
            <w:sdtEndPr/>
            <w:sdtContent>
              <w:p w14:paraId="699DFE2B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D2C95F4" w14:textId="77777777" w:rsidR="000F522F" w:rsidRPr="002214CB" w:rsidRDefault="000F522F" w:rsidP="0028093C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334698676"/>
            <w:placeholder>
              <w:docPart w:val="A065CE9E0B654C2F84F013732BB9EAB8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81A5C7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274080087"/>
            <w:placeholder>
              <w:docPart w:val="9BBDDF92A38845FCAA9992DCCE675F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C1B21D" w14:textId="77777777" w:rsidR="000F522F" w:rsidRPr="007F231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346869680"/>
            <w:placeholder>
              <w:docPart w:val="23C5B8ECA2FF44B4810D2395DA376F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DACECF" w14:textId="77777777" w:rsidR="000F522F" w:rsidRPr="008D783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18148654"/>
            <w:placeholder>
              <w:docPart w:val="CDFC7AE47E8F4185B85BC7752D273078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3CD7F5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B9D0A6D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76907724"/>
              <w:placeholder>
                <w:docPart w:val="CCB64452932D4FBFAB99A0652FE42170"/>
              </w:placeholder>
              <w:showingPlcHdr/>
              <w:text/>
            </w:sdtPr>
            <w:sdtEndPr/>
            <w:sdtContent>
              <w:p w14:paraId="0BCCB4A6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73AFD2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49666744"/>
            <w:placeholder>
              <w:docPart w:val="DDA775E86BCE4992986BCD5FF52F50EF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3D0F7C0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19516715"/>
            <w:placeholder>
              <w:docPart w:val="A6F0F2BFF55242A7917B9FB1E8BC5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1615890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429081143"/>
            <w:placeholder>
              <w:docPart w:val="89A25EB352FF4A6E895937387371F1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36E11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269631348"/>
            <w:placeholder>
              <w:docPart w:val="B60BDA27B77343AC8D830FA52C64398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7B66A38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659B4E8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95807946"/>
              <w:placeholder>
                <w:docPart w:val="75BD5F28A7954D238B08D9515C23BB1A"/>
              </w:placeholder>
              <w:showingPlcHdr/>
              <w:text/>
            </w:sdtPr>
            <w:sdtEndPr/>
            <w:sdtContent>
              <w:p w14:paraId="42A5C60C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CAB9B0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90440329"/>
            <w:placeholder>
              <w:docPart w:val="0CC252EFABEE4B4E9D376581CDF766F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E66CE6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1386951"/>
            <w:placeholder>
              <w:docPart w:val="85EC22C11FC441C29A8884FF726B3D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190A340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958153540"/>
            <w:placeholder>
              <w:docPart w:val="0F5FB8C3D294428DB339462113153C5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77B5AE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54299040"/>
            <w:placeholder>
              <w:docPart w:val="EB3D00B31BC4410C9039BCB36692094B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25BC9C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317767CC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20529718"/>
              <w:placeholder>
                <w:docPart w:val="5FA837E685AE429B9D1965023DA03438"/>
              </w:placeholder>
              <w:showingPlcHdr/>
              <w:text/>
            </w:sdtPr>
            <w:sdtEndPr/>
            <w:sdtContent>
              <w:p w14:paraId="1A7E16A7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237CD7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21937455"/>
            <w:placeholder>
              <w:docPart w:val="DC2B0D9B88924AA781C7DF21479026D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1D37041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744629502"/>
            <w:placeholder>
              <w:docPart w:val="1386D6A02AC44593A0C227EDA4A719A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78655D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793058678"/>
            <w:placeholder>
              <w:docPart w:val="6A2E2C9BBA724EF09A304C2FE8C8563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4797E5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713470991"/>
            <w:placeholder>
              <w:docPart w:val="2A085FB0C2FE40A8BA69104BD1DFA6AD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295EB5F6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7EC8D99" w14:textId="77777777" w:rsidTr="0028093C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00188462"/>
              <w:placeholder>
                <w:docPart w:val="2F6FEF3B7C7F4E86BB68B324E64A22F7"/>
              </w:placeholder>
              <w:showingPlcHdr/>
              <w:text/>
            </w:sdtPr>
            <w:sdtEndPr/>
            <w:sdtContent>
              <w:p w14:paraId="4CD5D73F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2AF796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610810864"/>
            <w:placeholder>
              <w:docPart w:val="2ADBEA38B8FC409CACCC07E2516946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0D2603A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29433373"/>
            <w:placeholder>
              <w:docPart w:val="136EF56249B440C0846B10A135B53C9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1C2872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279779563"/>
            <w:placeholder>
              <w:docPart w:val="5243760D2B8B4A8B9144CC5A168457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1EC7ED90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64920693"/>
            <w:placeholder>
              <w:docPart w:val="548819047E2D4B19B0A7D3FB8565AB03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6F1739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BEB1250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7675402"/>
              <w:placeholder>
                <w:docPart w:val="6BC4F7BFE7104356A53DF5DA7FE69F19"/>
              </w:placeholder>
              <w:showingPlcHdr/>
              <w:text/>
            </w:sdtPr>
            <w:sdtEndPr/>
            <w:sdtContent>
              <w:p w14:paraId="3900F854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5438ED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805305031"/>
            <w:placeholder>
              <w:docPart w:val="0CCFDB0AB6034CE69578182EC6A17A4D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3BCCF17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657678727"/>
            <w:placeholder>
              <w:docPart w:val="4CA8BB736D8A4D9A8BE6D11E9B661B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058C7E3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846094034"/>
            <w:placeholder>
              <w:docPart w:val="08790C35D7FA4BD5AE23C65BE76101C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28F91EE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832412457"/>
            <w:placeholder>
              <w:docPart w:val="DA3E95A44902416584E5AA6436402689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822D8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2AEABE34" w14:textId="15D6A0D7" w:rsidR="000F522F" w:rsidRPr="00030056" w:rsidRDefault="000F522F" w:rsidP="00030056">
      <w:pPr>
        <w:pStyle w:val="BodyText"/>
        <w:rPr>
          <w:rFonts w:ascii="Calibri" w:hAnsi="Calibri"/>
          <w:bCs/>
        </w:rPr>
      </w:pPr>
    </w:p>
    <w:sectPr w:rsidR="000F522F" w:rsidRPr="00030056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CC6B2" w14:textId="77777777" w:rsidR="00AA1B94" w:rsidRDefault="00AA1B94">
      <w:r>
        <w:separator/>
      </w:r>
    </w:p>
  </w:endnote>
  <w:endnote w:type="continuationSeparator" w:id="0">
    <w:p w14:paraId="1A5B5D0C" w14:textId="77777777" w:rsidR="00AA1B94" w:rsidRDefault="00AA1B94">
      <w:r>
        <w:continuationSeparator/>
      </w:r>
    </w:p>
  </w:endnote>
  <w:endnote w:type="continuationNotice" w:id="1">
    <w:p w14:paraId="21B268C2" w14:textId="77777777" w:rsidR="00AA1B94" w:rsidRDefault="00AA1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E098B" w14:textId="77777777" w:rsidR="00AA1B94" w:rsidRDefault="00AA1B94">
      <w:r>
        <w:separator/>
      </w:r>
    </w:p>
  </w:footnote>
  <w:footnote w:type="continuationSeparator" w:id="0">
    <w:p w14:paraId="3DEAAA03" w14:textId="77777777" w:rsidR="00AA1B94" w:rsidRDefault="00AA1B94">
      <w:r>
        <w:continuationSeparator/>
      </w:r>
    </w:p>
  </w:footnote>
  <w:footnote w:type="continuationNotice" w:id="1">
    <w:p w14:paraId="1951062E" w14:textId="77777777" w:rsidR="00AA1B94" w:rsidRDefault="00AA1B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9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15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D41A6"/>
    <w:multiLevelType w:val="hybridMultilevel"/>
    <w:tmpl w:val="9DB6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9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8"/>
  </w:num>
  <w:num w:numId="6">
    <w:abstractNumId w:val="21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20"/>
  </w:num>
  <w:num w:numId="16">
    <w:abstractNumId w:val="4"/>
  </w:num>
  <w:num w:numId="17">
    <w:abstractNumId w:val="10"/>
  </w:num>
  <w:num w:numId="18">
    <w:abstractNumId w:val="13"/>
  </w:num>
  <w:num w:numId="19">
    <w:abstractNumId w:val="11"/>
  </w:num>
  <w:num w:numId="20">
    <w:abstractNumId w:val="19"/>
  </w:num>
  <w:num w:numId="21">
    <w:abstractNumId w:val="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rgUAIjAyuCwAAAA="/>
  </w:docVars>
  <w:rsids>
    <w:rsidRoot w:val="008F07E0"/>
    <w:rsid w:val="000115C3"/>
    <w:rsid w:val="000177B0"/>
    <w:rsid w:val="00022440"/>
    <w:rsid w:val="00022B46"/>
    <w:rsid w:val="00026DF6"/>
    <w:rsid w:val="0003005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E34B7"/>
    <w:rsid w:val="000F0D32"/>
    <w:rsid w:val="000F522F"/>
    <w:rsid w:val="000F7C20"/>
    <w:rsid w:val="00101683"/>
    <w:rsid w:val="00102011"/>
    <w:rsid w:val="00103A04"/>
    <w:rsid w:val="0010622F"/>
    <w:rsid w:val="0011463E"/>
    <w:rsid w:val="00114CA8"/>
    <w:rsid w:val="00122D06"/>
    <w:rsid w:val="00135725"/>
    <w:rsid w:val="00140C02"/>
    <w:rsid w:val="00153B47"/>
    <w:rsid w:val="00154912"/>
    <w:rsid w:val="00154DFA"/>
    <w:rsid w:val="00162596"/>
    <w:rsid w:val="00163968"/>
    <w:rsid w:val="001921C9"/>
    <w:rsid w:val="001960DA"/>
    <w:rsid w:val="00196991"/>
    <w:rsid w:val="00196DC9"/>
    <w:rsid w:val="001A09FF"/>
    <w:rsid w:val="001A220D"/>
    <w:rsid w:val="001B1BD3"/>
    <w:rsid w:val="001B3F6F"/>
    <w:rsid w:val="001C3BF5"/>
    <w:rsid w:val="001F25F5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75F12"/>
    <w:rsid w:val="00280CB7"/>
    <w:rsid w:val="002848B9"/>
    <w:rsid w:val="002922FC"/>
    <w:rsid w:val="002A6066"/>
    <w:rsid w:val="002B627E"/>
    <w:rsid w:val="002E6349"/>
    <w:rsid w:val="002F0D82"/>
    <w:rsid w:val="002F47C5"/>
    <w:rsid w:val="002F524C"/>
    <w:rsid w:val="002F76E5"/>
    <w:rsid w:val="003164B9"/>
    <w:rsid w:val="003210CB"/>
    <w:rsid w:val="003239C0"/>
    <w:rsid w:val="0032658A"/>
    <w:rsid w:val="00327F83"/>
    <w:rsid w:val="003557B0"/>
    <w:rsid w:val="003816DA"/>
    <w:rsid w:val="003A49AE"/>
    <w:rsid w:val="003B1EE5"/>
    <w:rsid w:val="003B4138"/>
    <w:rsid w:val="003B5357"/>
    <w:rsid w:val="003B5594"/>
    <w:rsid w:val="003C798B"/>
    <w:rsid w:val="003D3883"/>
    <w:rsid w:val="003D7BD9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36818"/>
    <w:rsid w:val="004470BF"/>
    <w:rsid w:val="00450EFD"/>
    <w:rsid w:val="0045346D"/>
    <w:rsid w:val="004613E7"/>
    <w:rsid w:val="004623B1"/>
    <w:rsid w:val="004679AD"/>
    <w:rsid w:val="00486548"/>
    <w:rsid w:val="00487CDD"/>
    <w:rsid w:val="004953EF"/>
    <w:rsid w:val="004A142A"/>
    <w:rsid w:val="004A202A"/>
    <w:rsid w:val="004B3BAD"/>
    <w:rsid w:val="004E2900"/>
    <w:rsid w:val="00502DAE"/>
    <w:rsid w:val="005118B2"/>
    <w:rsid w:val="005153EA"/>
    <w:rsid w:val="0051724C"/>
    <w:rsid w:val="00534451"/>
    <w:rsid w:val="00537C71"/>
    <w:rsid w:val="00541379"/>
    <w:rsid w:val="00545275"/>
    <w:rsid w:val="00551928"/>
    <w:rsid w:val="00566B8F"/>
    <w:rsid w:val="005860A1"/>
    <w:rsid w:val="00591D10"/>
    <w:rsid w:val="0059353E"/>
    <w:rsid w:val="005950C8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A0915"/>
    <w:rsid w:val="006A18F2"/>
    <w:rsid w:val="006A7E99"/>
    <w:rsid w:val="006B3940"/>
    <w:rsid w:val="006B7F05"/>
    <w:rsid w:val="006C19C5"/>
    <w:rsid w:val="006D6070"/>
    <w:rsid w:val="006F274B"/>
    <w:rsid w:val="00704DEC"/>
    <w:rsid w:val="00706B4C"/>
    <w:rsid w:val="00706F2A"/>
    <w:rsid w:val="007148B6"/>
    <w:rsid w:val="00721A03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6C04"/>
    <w:rsid w:val="00776DC8"/>
    <w:rsid w:val="00782809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39E8"/>
    <w:rsid w:val="007E4906"/>
    <w:rsid w:val="007F046C"/>
    <w:rsid w:val="007F2314"/>
    <w:rsid w:val="008016EA"/>
    <w:rsid w:val="00807DB3"/>
    <w:rsid w:val="008154CC"/>
    <w:rsid w:val="00820EB9"/>
    <w:rsid w:val="00823542"/>
    <w:rsid w:val="00832CA0"/>
    <w:rsid w:val="00837A39"/>
    <w:rsid w:val="00840AA8"/>
    <w:rsid w:val="00852550"/>
    <w:rsid w:val="00867C13"/>
    <w:rsid w:val="00867E8B"/>
    <w:rsid w:val="0088738F"/>
    <w:rsid w:val="008875F8"/>
    <w:rsid w:val="00892390"/>
    <w:rsid w:val="008A2017"/>
    <w:rsid w:val="008B2D68"/>
    <w:rsid w:val="008C1C95"/>
    <w:rsid w:val="008C35A7"/>
    <w:rsid w:val="008C3AA8"/>
    <w:rsid w:val="008C7572"/>
    <w:rsid w:val="008D7834"/>
    <w:rsid w:val="008E0EA4"/>
    <w:rsid w:val="008E3630"/>
    <w:rsid w:val="008F0157"/>
    <w:rsid w:val="008F07E0"/>
    <w:rsid w:val="008F4306"/>
    <w:rsid w:val="008F488D"/>
    <w:rsid w:val="008F7915"/>
    <w:rsid w:val="00903DAE"/>
    <w:rsid w:val="009044F4"/>
    <w:rsid w:val="0091423A"/>
    <w:rsid w:val="009156F2"/>
    <w:rsid w:val="00920903"/>
    <w:rsid w:val="00941211"/>
    <w:rsid w:val="00947ECD"/>
    <w:rsid w:val="009658F7"/>
    <w:rsid w:val="0097142D"/>
    <w:rsid w:val="00981124"/>
    <w:rsid w:val="009850BF"/>
    <w:rsid w:val="009944B4"/>
    <w:rsid w:val="009A4A8F"/>
    <w:rsid w:val="009D26B4"/>
    <w:rsid w:val="009D2A79"/>
    <w:rsid w:val="009F44B2"/>
    <w:rsid w:val="009F5E47"/>
    <w:rsid w:val="00A23736"/>
    <w:rsid w:val="00A2668B"/>
    <w:rsid w:val="00A2687A"/>
    <w:rsid w:val="00A30783"/>
    <w:rsid w:val="00A341C6"/>
    <w:rsid w:val="00A46870"/>
    <w:rsid w:val="00A47ED1"/>
    <w:rsid w:val="00A64946"/>
    <w:rsid w:val="00A678FE"/>
    <w:rsid w:val="00A86DDF"/>
    <w:rsid w:val="00A9210D"/>
    <w:rsid w:val="00A937FF"/>
    <w:rsid w:val="00AA1B94"/>
    <w:rsid w:val="00AA5EDD"/>
    <w:rsid w:val="00AA6DA7"/>
    <w:rsid w:val="00AC04AC"/>
    <w:rsid w:val="00AD262B"/>
    <w:rsid w:val="00AE4BB3"/>
    <w:rsid w:val="00AE5304"/>
    <w:rsid w:val="00AE55BB"/>
    <w:rsid w:val="00B04C7E"/>
    <w:rsid w:val="00B10720"/>
    <w:rsid w:val="00B15B81"/>
    <w:rsid w:val="00B16F46"/>
    <w:rsid w:val="00B37110"/>
    <w:rsid w:val="00B4204E"/>
    <w:rsid w:val="00B54556"/>
    <w:rsid w:val="00B57AC2"/>
    <w:rsid w:val="00B657AF"/>
    <w:rsid w:val="00BA68EC"/>
    <w:rsid w:val="00BA7B96"/>
    <w:rsid w:val="00BB0F9D"/>
    <w:rsid w:val="00BC3A68"/>
    <w:rsid w:val="00BC7D67"/>
    <w:rsid w:val="00BD0E85"/>
    <w:rsid w:val="00BE27CB"/>
    <w:rsid w:val="00BE4E39"/>
    <w:rsid w:val="00BE6875"/>
    <w:rsid w:val="00BF00DF"/>
    <w:rsid w:val="00C00B34"/>
    <w:rsid w:val="00C03324"/>
    <w:rsid w:val="00C21538"/>
    <w:rsid w:val="00C225BF"/>
    <w:rsid w:val="00C22F06"/>
    <w:rsid w:val="00C231D5"/>
    <w:rsid w:val="00C3101B"/>
    <w:rsid w:val="00C353D8"/>
    <w:rsid w:val="00C4146F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7AC3"/>
    <w:rsid w:val="00CC267D"/>
    <w:rsid w:val="00CD2694"/>
    <w:rsid w:val="00CD7707"/>
    <w:rsid w:val="00CE3930"/>
    <w:rsid w:val="00CF08E2"/>
    <w:rsid w:val="00CF4054"/>
    <w:rsid w:val="00D00A77"/>
    <w:rsid w:val="00D460CA"/>
    <w:rsid w:val="00D638CB"/>
    <w:rsid w:val="00D676DE"/>
    <w:rsid w:val="00D81522"/>
    <w:rsid w:val="00D821FC"/>
    <w:rsid w:val="00D94655"/>
    <w:rsid w:val="00D94848"/>
    <w:rsid w:val="00D94CF2"/>
    <w:rsid w:val="00D99573"/>
    <w:rsid w:val="00DA3E36"/>
    <w:rsid w:val="00DB1FBC"/>
    <w:rsid w:val="00DB4A27"/>
    <w:rsid w:val="00DC015D"/>
    <w:rsid w:val="00DC64A3"/>
    <w:rsid w:val="00DD30EE"/>
    <w:rsid w:val="00DD4ACE"/>
    <w:rsid w:val="00E0084E"/>
    <w:rsid w:val="00E06ADA"/>
    <w:rsid w:val="00E112D3"/>
    <w:rsid w:val="00E14906"/>
    <w:rsid w:val="00E17888"/>
    <w:rsid w:val="00E20025"/>
    <w:rsid w:val="00E20E68"/>
    <w:rsid w:val="00E259A2"/>
    <w:rsid w:val="00E31F76"/>
    <w:rsid w:val="00E33A79"/>
    <w:rsid w:val="00E57ACF"/>
    <w:rsid w:val="00E60311"/>
    <w:rsid w:val="00E70636"/>
    <w:rsid w:val="00E84948"/>
    <w:rsid w:val="00E960BA"/>
    <w:rsid w:val="00EA4FA8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80EAF"/>
    <w:rsid w:val="00F82244"/>
    <w:rsid w:val="00F83A19"/>
    <w:rsid w:val="00F9411D"/>
    <w:rsid w:val="00FA3322"/>
    <w:rsid w:val="00FB0731"/>
    <w:rsid w:val="00FB53B7"/>
    <w:rsid w:val="00FB6ABD"/>
    <w:rsid w:val="00FC2AF8"/>
    <w:rsid w:val="00FC4A23"/>
    <w:rsid w:val="00FC51CC"/>
    <w:rsid w:val="00FD233D"/>
    <w:rsid w:val="00FD7840"/>
    <w:rsid w:val="00FD7DC8"/>
    <w:rsid w:val="00FE50AB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0E8B3D8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7AB84B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BE1BC4AE-A216-4B30-9DE8-08FED3AA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E6AE650E864669A6B4DA2B49E0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6355B-D44E-408A-ADBE-0067FEA6F38A}"/>
      </w:docPartPr>
      <w:docPartBody>
        <w:p w:rsidR="00BE0848" w:rsidRDefault="00776C04" w:rsidP="00776C04">
          <w:pPr>
            <w:pStyle w:val="A0E6AE650E864669A6B4DA2B49E0594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8421A0A346242CD976558AB5B90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61B7-A65A-4E52-8AC5-AA778E7805C4}"/>
      </w:docPartPr>
      <w:docPartBody>
        <w:p w:rsidR="00BE0848" w:rsidRDefault="00776C04" w:rsidP="00776C04">
          <w:pPr>
            <w:pStyle w:val="98421A0A346242CD976558AB5B90505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7F8746022FB4D36893B971B45F6B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F20-07B1-4B80-9532-6116490E5E6B}"/>
      </w:docPartPr>
      <w:docPartBody>
        <w:p w:rsidR="00BE0848" w:rsidRDefault="00776C04" w:rsidP="00776C04">
          <w:pPr>
            <w:pStyle w:val="57F8746022FB4D36893B971B45F6B0D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14F109665F554C04A161347AB62B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FBA2C-1EF7-40CE-9E22-4E43EB211A5F}"/>
      </w:docPartPr>
      <w:docPartBody>
        <w:p w:rsidR="001A15C2" w:rsidRDefault="001A15C2">
          <w:pPr>
            <w:pStyle w:val="14F109665F554C04A161347AB62BF61B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065CE9E0B654C2F84F013732BB9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83AE-EE61-4821-AB28-931F3584D43B}"/>
      </w:docPartPr>
      <w:docPartBody>
        <w:p w:rsidR="001A15C2" w:rsidRDefault="001A15C2">
          <w:pPr>
            <w:pStyle w:val="A065CE9E0B654C2F84F013732BB9EAB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BBDDF92A38845FCAA9992DCCE67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93DE-9253-4022-BB8A-0EC511EE8242}"/>
      </w:docPartPr>
      <w:docPartBody>
        <w:p w:rsidR="001A15C2" w:rsidRDefault="001A15C2">
          <w:pPr>
            <w:pStyle w:val="9BBDDF92A38845FCAA9992DCCE675F93"/>
          </w:pPr>
          <w:r w:rsidRPr="007F2314">
            <w:rPr>
              <w:rStyle w:val="PlaceholderText"/>
              <w:rFonts w:ascii="Times New Roman" w:hAnsi="Times New Roman"/>
            </w:rPr>
            <w:t>Click to enter a date.</w:t>
          </w:r>
        </w:p>
      </w:docPartBody>
    </w:docPart>
    <w:docPart>
      <w:docPartPr>
        <w:name w:val="23C5B8ECA2FF44B4810D2395DA376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4B9F-EE3F-4009-948F-A6905CAD7F45}"/>
      </w:docPartPr>
      <w:docPartBody>
        <w:p w:rsidR="001A15C2" w:rsidRDefault="001A15C2">
          <w:pPr>
            <w:pStyle w:val="23C5B8ECA2FF44B4810D2395DA376F9A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FC7AE47E8F4185B85BC7752D27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BBD12-B13D-4168-99A9-E5F49B1A9D7C}"/>
      </w:docPartPr>
      <w:docPartBody>
        <w:p w:rsidR="001A15C2" w:rsidRDefault="001A15C2">
          <w:pPr>
            <w:pStyle w:val="CDFC7AE47E8F4185B85BC7752D27307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CCB64452932D4FBFAB99A0652FE4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CBC5-62D6-4449-B039-B600C44680A4}"/>
      </w:docPartPr>
      <w:docPartBody>
        <w:p w:rsidR="001A15C2" w:rsidRDefault="001A15C2">
          <w:pPr>
            <w:pStyle w:val="CCB64452932D4FBFAB99A0652FE42170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DA775E86BCE4992986BCD5FF52F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58D0-DF2B-4026-AF18-A61C6307942D}"/>
      </w:docPartPr>
      <w:docPartBody>
        <w:p w:rsidR="001A15C2" w:rsidRDefault="001A15C2">
          <w:pPr>
            <w:pStyle w:val="DDA775E86BCE4992986BCD5FF52F50EF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6F0F2BFF55242A7917B9FB1E8B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3DF71-5B9F-44CA-88EC-DCD361ABA8F3}"/>
      </w:docPartPr>
      <w:docPartBody>
        <w:p w:rsidR="001A15C2" w:rsidRDefault="001A15C2">
          <w:pPr>
            <w:pStyle w:val="A6F0F2BFF55242A7917B9FB1E8BC569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A25EB352FF4A6E895937387371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0D53-DF04-4035-9A3C-57AD4B89DE5B}"/>
      </w:docPartPr>
      <w:docPartBody>
        <w:p w:rsidR="001A15C2" w:rsidRDefault="001A15C2">
          <w:pPr>
            <w:pStyle w:val="89A25EB352FF4A6E895937387371F11A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B60BDA27B77343AC8D830FA52C64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1979-CB95-4977-9245-F98C993E32BD}"/>
      </w:docPartPr>
      <w:docPartBody>
        <w:p w:rsidR="001A15C2" w:rsidRDefault="001A15C2">
          <w:pPr>
            <w:pStyle w:val="B60BDA27B77343AC8D830FA52C64398E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BD5F28A7954D238B08D9515C23B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3AC8-390E-44A3-95BC-C2E59D15C095}"/>
      </w:docPartPr>
      <w:docPartBody>
        <w:p w:rsidR="001A15C2" w:rsidRDefault="001A15C2">
          <w:pPr>
            <w:pStyle w:val="75BD5F28A7954D238B08D9515C23BB1A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252EFABEE4B4E9D376581CDF76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C34D-15F3-4E61-BA1A-34509E552C6F}"/>
      </w:docPartPr>
      <w:docPartBody>
        <w:p w:rsidR="001A15C2" w:rsidRDefault="001A15C2">
          <w:pPr>
            <w:pStyle w:val="0CC252EFABEE4B4E9D376581CDF766F4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85EC22C11FC441C29A8884FF726B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3003B-F71C-493B-8BE5-691DA3FCB6C0}"/>
      </w:docPartPr>
      <w:docPartBody>
        <w:p w:rsidR="001A15C2" w:rsidRDefault="001A15C2">
          <w:pPr>
            <w:pStyle w:val="85EC22C11FC441C29A8884FF726B3DD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F5FB8C3D294428DB33946211315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E584F-7B6B-48EB-BF1A-EA12963320BD}"/>
      </w:docPartPr>
      <w:docPartBody>
        <w:p w:rsidR="001A15C2" w:rsidRDefault="001A15C2">
          <w:pPr>
            <w:pStyle w:val="0F5FB8C3D294428DB339462113153C50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3D00B31BC4410C9039BCB366920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43F7-4E49-4138-9364-0D56E06E51DC}"/>
      </w:docPartPr>
      <w:docPartBody>
        <w:p w:rsidR="001A15C2" w:rsidRDefault="001A15C2">
          <w:pPr>
            <w:pStyle w:val="EB3D00B31BC4410C9039BCB36692094B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A837E685AE429B9D1965023DA0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57DD-B494-40CC-932E-73C185CA9CBC}"/>
      </w:docPartPr>
      <w:docPartBody>
        <w:p w:rsidR="001A15C2" w:rsidRDefault="001A15C2">
          <w:pPr>
            <w:pStyle w:val="5FA837E685AE429B9D1965023DA0343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C2B0D9B88924AA781C7DF214790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82C9-B199-45D4-BF62-68CA015AA48F}"/>
      </w:docPartPr>
      <w:docPartBody>
        <w:p w:rsidR="001A15C2" w:rsidRDefault="001A15C2">
          <w:pPr>
            <w:pStyle w:val="DC2B0D9B88924AA781C7DF21479026D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86D6A02AC44593A0C227EDA4A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1C8BD-746A-445C-A180-23D1D9F127D3}"/>
      </w:docPartPr>
      <w:docPartBody>
        <w:p w:rsidR="001A15C2" w:rsidRDefault="001A15C2">
          <w:pPr>
            <w:pStyle w:val="1386D6A02AC44593A0C227EDA4A719A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6A2E2C9BBA724EF09A304C2FE8C85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F011-EEE8-4F44-BB2C-80FDC361B173}"/>
      </w:docPartPr>
      <w:docPartBody>
        <w:p w:rsidR="001A15C2" w:rsidRDefault="001A15C2">
          <w:pPr>
            <w:pStyle w:val="6A2E2C9BBA724EF09A304C2FE8C8563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A085FB0C2FE40A8BA69104BD1DFA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EB6EE-9B43-4E39-AF95-BCA65F913E84}"/>
      </w:docPartPr>
      <w:docPartBody>
        <w:p w:rsidR="001A15C2" w:rsidRDefault="001A15C2">
          <w:pPr>
            <w:pStyle w:val="2A085FB0C2FE40A8BA69104BD1DFA6A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6FEF3B7C7F4E86BB68B324E64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C07BA-E4A1-4007-B387-0DF3CA83F491}"/>
      </w:docPartPr>
      <w:docPartBody>
        <w:p w:rsidR="001A15C2" w:rsidRDefault="001A15C2">
          <w:pPr>
            <w:pStyle w:val="2F6FEF3B7C7F4E86BB68B324E64A22F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ADBEA38B8FC409CACCC07E25169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1BF5-8D21-42AB-88B9-EF343BAE1C93}"/>
      </w:docPartPr>
      <w:docPartBody>
        <w:p w:rsidR="001A15C2" w:rsidRDefault="001A15C2">
          <w:pPr>
            <w:pStyle w:val="2ADBEA38B8FC409CACCC07E2516946A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6EF56249B440C0846B10A135B5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D3E6-DC03-40C9-96B6-B7EA71E93779}"/>
      </w:docPartPr>
      <w:docPartBody>
        <w:p w:rsidR="001A15C2" w:rsidRDefault="001A15C2">
          <w:pPr>
            <w:pStyle w:val="136EF56249B440C0846B10A135B53C98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5243760D2B8B4A8B9144CC5A1684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D8F05-1399-4332-B0EA-AD0E71D078B6}"/>
      </w:docPartPr>
      <w:docPartBody>
        <w:p w:rsidR="001A15C2" w:rsidRDefault="001A15C2">
          <w:pPr>
            <w:pStyle w:val="5243760D2B8B4A8B9144CC5A168457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48819047E2D4B19B0A7D3FB8565A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4A54-225B-4997-9D43-E1DF52402FBD}"/>
      </w:docPartPr>
      <w:docPartBody>
        <w:p w:rsidR="001A15C2" w:rsidRDefault="001A15C2">
          <w:pPr>
            <w:pStyle w:val="548819047E2D4B19B0A7D3FB8565AB03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BC4F7BFE7104356A53DF5DA7FE69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BA58-CC08-4EF2-A296-B8F637E0C231}"/>
      </w:docPartPr>
      <w:docPartBody>
        <w:p w:rsidR="001A15C2" w:rsidRDefault="001A15C2">
          <w:pPr>
            <w:pStyle w:val="6BC4F7BFE7104356A53DF5DA7FE69F19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FDB0AB6034CE69578182EC6A17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E0B8-62B1-40C9-8807-1702D552A099}"/>
      </w:docPartPr>
      <w:docPartBody>
        <w:p w:rsidR="001A15C2" w:rsidRDefault="001A15C2">
          <w:pPr>
            <w:pStyle w:val="0CCFDB0AB6034CE69578182EC6A17A4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CA8BB736D8A4D9A8BE6D11E9B6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C838-E654-4910-ADE5-7E47807AB614}"/>
      </w:docPartPr>
      <w:docPartBody>
        <w:p w:rsidR="001A15C2" w:rsidRDefault="001A15C2">
          <w:pPr>
            <w:pStyle w:val="4CA8BB736D8A4D9A8BE6D11E9B661B93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8790C35D7FA4BD5AE23C65BE761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6840A-FB8B-4713-84A7-F17F463E8B27}"/>
      </w:docPartPr>
      <w:docPartBody>
        <w:p w:rsidR="001A15C2" w:rsidRDefault="001A15C2">
          <w:pPr>
            <w:pStyle w:val="08790C35D7FA4BD5AE23C65BE76101C2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DA3E95A44902416584E5AA643640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711F-26E5-40F8-9CA2-14B558811953}"/>
      </w:docPartPr>
      <w:docPartBody>
        <w:p w:rsidR="001A15C2" w:rsidRDefault="001A15C2">
          <w:pPr>
            <w:pStyle w:val="DA3E95A44902416584E5AA643640268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1A15C2"/>
    <w:rsid w:val="004D73D7"/>
    <w:rsid w:val="00776C04"/>
    <w:rsid w:val="008144E0"/>
    <w:rsid w:val="00BE0848"/>
    <w:rsid w:val="00D41852"/>
    <w:rsid w:val="00E5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0">
    <w:name w:val="A0E6AE650E864669A6B4DA2B49E0594F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0">
    <w:name w:val="98421A0A346242CD976558AB5B90505A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0">
    <w:name w:val="57F8746022FB4D36893B971B45F6B0DD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F109665F554C04A161347AB62BF61B">
    <w:name w:val="14F109665F554C04A161347AB62BF61B"/>
  </w:style>
  <w:style w:type="paragraph" w:customStyle="1" w:styleId="A065CE9E0B654C2F84F013732BB9EAB8">
    <w:name w:val="A065CE9E0B654C2F84F013732BB9EAB8"/>
  </w:style>
  <w:style w:type="paragraph" w:customStyle="1" w:styleId="9BBDDF92A38845FCAA9992DCCE675F93">
    <w:name w:val="9BBDDF92A38845FCAA9992DCCE675F93"/>
  </w:style>
  <w:style w:type="paragraph" w:customStyle="1" w:styleId="23C5B8ECA2FF44B4810D2395DA376F9A">
    <w:name w:val="23C5B8ECA2FF44B4810D2395DA376F9A"/>
  </w:style>
  <w:style w:type="paragraph" w:customStyle="1" w:styleId="CDFC7AE47E8F4185B85BC7752D273078">
    <w:name w:val="CDFC7AE47E8F4185B85BC7752D273078"/>
  </w:style>
  <w:style w:type="paragraph" w:customStyle="1" w:styleId="CCB64452932D4FBFAB99A0652FE42170">
    <w:name w:val="CCB64452932D4FBFAB99A0652FE42170"/>
  </w:style>
  <w:style w:type="paragraph" w:customStyle="1" w:styleId="DDA775E86BCE4992986BCD5FF52F50EF">
    <w:name w:val="DDA775E86BCE4992986BCD5FF52F50EF"/>
  </w:style>
  <w:style w:type="paragraph" w:customStyle="1" w:styleId="A6F0F2BFF55242A7917B9FB1E8BC569F">
    <w:name w:val="A6F0F2BFF55242A7917B9FB1E8BC569F"/>
  </w:style>
  <w:style w:type="paragraph" w:customStyle="1" w:styleId="89A25EB352FF4A6E895937387371F11A">
    <w:name w:val="89A25EB352FF4A6E895937387371F11A"/>
  </w:style>
  <w:style w:type="paragraph" w:customStyle="1" w:styleId="B60BDA27B77343AC8D830FA52C64398E">
    <w:name w:val="B60BDA27B77343AC8D830FA52C64398E"/>
  </w:style>
  <w:style w:type="paragraph" w:customStyle="1" w:styleId="75BD5F28A7954D238B08D9515C23BB1A">
    <w:name w:val="75BD5F28A7954D238B08D9515C23BB1A"/>
  </w:style>
  <w:style w:type="paragraph" w:customStyle="1" w:styleId="0CC252EFABEE4B4E9D376581CDF766F4">
    <w:name w:val="0CC252EFABEE4B4E9D376581CDF766F4"/>
  </w:style>
  <w:style w:type="paragraph" w:customStyle="1" w:styleId="85EC22C11FC441C29A8884FF726B3DD7">
    <w:name w:val="85EC22C11FC441C29A8884FF726B3DD7"/>
  </w:style>
  <w:style w:type="paragraph" w:customStyle="1" w:styleId="0F5FB8C3D294428DB339462113153C50">
    <w:name w:val="0F5FB8C3D294428DB339462113153C50"/>
  </w:style>
  <w:style w:type="paragraph" w:customStyle="1" w:styleId="EB3D00B31BC4410C9039BCB36692094B">
    <w:name w:val="EB3D00B31BC4410C9039BCB36692094B"/>
  </w:style>
  <w:style w:type="paragraph" w:customStyle="1" w:styleId="5FA837E685AE429B9D1965023DA03438">
    <w:name w:val="5FA837E685AE429B9D1965023DA03438"/>
  </w:style>
  <w:style w:type="paragraph" w:customStyle="1" w:styleId="DC2B0D9B88924AA781C7DF21479026D9">
    <w:name w:val="DC2B0D9B88924AA781C7DF21479026D9"/>
  </w:style>
  <w:style w:type="paragraph" w:customStyle="1" w:styleId="1386D6A02AC44593A0C227EDA4A719AF">
    <w:name w:val="1386D6A02AC44593A0C227EDA4A719AF"/>
  </w:style>
  <w:style w:type="paragraph" w:customStyle="1" w:styleId="6A2E2C9BBA724EF09A304C2FE8C8563D">
    <w:name w:val="6A2E2C9BBA724EF09A304C2FE8C8563D"/>
  </w:style>
  <w:style w:type="paragraph" w:customStyle="1" w:styleId="2A085FB0C2FE40A8BA69104BD1DFA6AD">
    <w:name w:val="2A085FB0C2FE40A8BA69104BD1DFA6AD"/>
  </w:style>
  <w:style w:type="paragraph" w:customStyle="1" w:styleId="2F6FEF3B7C7F4E86BB68B324E64A22F7">
    <w:name w:val="2F6FEF3B7C7F4E86BB68B324E64A22F7"/>
  </w:style>
  <w:style w:type="paragraph" w:customStyle="1" w:styleId="2ADBEA38B8FC409CACCC07E2516946A9">
    <w:name w:val="2ADBEA38B8FC409CACCC07E2516946A9"/>
  </w:style>
  <w:style w:type="paragraph" w:customStyle="1" w:styleId="136EF56249B440C0846B10A135B53C98">
    <w:name w:val="136EF56249B440C0846B10A135B53C98"/>
  </w:style>
  <w:style w:type="paragraph" w:customStyle="1" w:styleId="5243760D2B8B4A8B9144CC5A16845717">
    <w:name w:val="5243760D2B8B4A8B9144CC5A16845717"/>
  </w:style>
  <w:style w:type="paragraph" w:customStyle="1" w:styleId="548819047E2D4B19B0A7D3FB8565AB03">
    <w:name w:val="548819047E2D4B19B0A7D3FB8565AB03"/>
  </w:style>
  <w:style w:type="paragraph" w:customStyle="1" w:styleId="6BC4F7BFE7104356A53DF5DA7FE69F19">
    <w:name w:val="6BC4F7BFE7104356A53DF5DA7FE69F19"/>
  </w:style>
  <w:style w:type="paragraph" w:customStyle="1" w:styleId="0CCFDB0AB6034CE69578182EC6A17A4D">
    <w:name w:val="0CCFDB0AB6034CE69578182EC6A17A4D"/>
  </w:style>
  <w:style w:type="paragraph" w:customStyle="1" w:styleId="4CA8BB736D8A4D9A8BE6D11E9B661B93">
    <w:name w:val="4CA8BB736D8A4D9A8BE6D11E9B661B93"/>
  </w:style>
  <w:style w:type="paragraph" w:customStyle="1" w:styleId="08790C35D7FA4BD5AE23C65BE76101C2">
    <w:name w:val="08790C35D7FA4BD5AE23C65BE76101C2"/>
  </w:style>
  <w:style w:type="paragraph" w:customStyle="1" w:styleId="DA3E95A44902416584E5AA6436402689">
    <w:name w:val="DA3E95A44902416584E5AA64364026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6</Words>
  <Characters>6304</Characters>
  <Application>Microsoft Office Word</Application>
  <DocSecurity>0</DocSecurity>
  <Lines>52</Lines>
  <Paragraphs>15</Paragraphs>
  <ScaleCrop>false</ScaleCrop>
  <Company>self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0-04-13T16:16:00Z</cp:lastPrinted>
  <dcterms:created xsi:type="dcterms:W3CDTF">2022-08-15T13:49:00Z</dcterms:created>
  <dcterms:modified xsi:type="dcterms:W3CDTF">2022-08-1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</Properties>
</file>